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92776" w14:textId="795DEF57" w:rsidR="00D822C1" w:rsidRDefault="002008D6" w:rsidP="002008D6">
      <w:pPr>
        <w:pStyle w:val="Title"/>
        <w:jc w:val="center"/>
      </w:pPr>
      <w:r>
        <w:t>Stakeholder’s feedback</w:t>
      </w:r>
    </w:p>
    <w:p w14:paraId="23B3DAB6" w14:textId="77777777" w:rsidR="002008D6" w:rsidRPr="002008D6" w:rsidRDefault="002008D6" w:rsidP="002008D6"/>
    <w:p w14:paraId="62595274" w14:textId="77777777" w:rsidR="002008D6" w:rsidRDefault="002008D6" w:rsidP="002008D6">
      <w:pPr>
        <w:ind w:firstLine="720"/>
      </w:pPr>
      <w:r>
        <w:t>The feedback regarding the facial recognition system was obtained using Google form. The stakeholders consisted of students from the university library who were interested in such technologies.</w:t>
      </w:r>
    </w:p>
    <w:p w14:paraId="4A087AF1" w14:textId="77777777" w:rsidR="002008D6" w:rsidRDefault="002008D6" w:rsidP="002008D6">
      <w:pPr>
        <w:ind w:firstLine="720"/>
      </w:pPr>
      <w:r>
        <w:t xml:space="preserve">  There was a total of seven students who accepted to give me a feedback for this subsystem. By summarizing all the answers, the stakeholders were very interested in where you can log in into a website using facial recognition. </w:t>
      </w:r>
    </w:p>
    <w:p w14:paraId="28BF5936" w14:textId="77777777" w:rsidR="002008D6" w:rsidRDefault="002008D6" w:rsidP="002008D6">
      <w:pPr>
        <w:ind w:firstLine="720"/>
      </w:pPr>
      <w:r>
        <w:t xml:space="preserve">When asking about how much time the system could take to recognize a face, ten seconds was a satisfactory time. Many of the stakeholders believe that this method is a secure way to be use when trying to log in. Furthermore, they chose the facial recognition over the classic method of log in which is using a username and password. </w:t>
      </w:r>
    </w:p>
    <w:p w14:paraId="3286C0D2" w14:textId="77777777" w:rsidR="002008D6" w:rsidRDefault="002008D6" w:rsidP="002008D6">
      <w:pPr>
        <w:ind w:firstLine="720"/>
      </w:pPr>
      <w:r>
        <w:t xml:space="preserve">Once it was explained how to run the code so that their face would be identified the stakeholders concluded that is very simple to use this system. When testing the system, I used my face to show them that my face would be recognized as Alexandru while they would be recognized as unknown face since the dataset that were used for training the model were made o pictures of people who worked at the project. Due to the lighting condition, I was identified as an unknow face, but this is something normal in this domain. After the angle was changed everything ran smoothly. </w:t>
      </w:r>
    </w:p>
    <w:p w14:paraId="68FCD01E" w14:textId="02718889" w:rsidR="002008D6" w:rsidRDefault="002008D6" w:rsidP="002008D6">
      <w:pPr>
        <w:ind w:firstLine="720"/>
      </w:pPr>
      <w:r>
        <w:t>Further recommendation was made on the system which could be implemented in future. Such recommendation would be to make a faster recognition system which could also run on a mobile device. Few of the stakeholders considered that the window that is showing on the screen has no use and that it could be avoided. In the future the window will be removed. For now, it will show up to demonstrate that the system works.</w:t>
      </w:r>
    </w:p>
    <w:p w14:paraId="588FA0EC" w14:textId="643B9942" w:rsidR="00790182" w:rsidRPr="00CA06D2" w:rsidRDefault="00790182" w:rsidP="00790182">
      <w:pPr>
        <w:pStyle w:val="Heading1"/>
        <w:rPr>
          <w:color w:val="auto"/>
        </w:rPr>
      </w:pPr>
      <w:r w:rsidRPr="00CA06D2">
        <w:rPr>
          <w:color w:val="auto"/>
        </w:rPr>
        <w:lastRenderedPageBreak/>
        <w:t>A</w:t>
      </w:r>
      <w:r w:rsidR="00CA06D2" w:rsidRPr="00CA06D2">
        <w:rPr>
          <w:color w:val="auto"/>
        </w:rPr>
        <w:t>p</w:t>
      </w:r>
      <w:r w:rsidRPr="00CA06D2">
        <w:rPr>
          <w:color w:val="auto"/>
        </w:rPr>
        <w:t>pendi</w:t>
      </w:r>
      <w:r w:rsidR="005E75C9" w:rsidRPr="00CA06D2">
        <w:rPr>
          <w:color w:val="auto"/>
        </w:rPr>
        <w:t>x</w:t>
      </w:r>
    </w:p>
    <w:p w14:paraId="11C99A8B" w14:textId="6A6A5720" w:rsidR="002008D6" w:rsidRDefault="002008D6" w:rsidP="002008D6">
      <w:pPr>
        <w:ind w:firstLine="720"/>
      </w:pPr>
      <w:r>
        <w:rPr>
          <w:noProof/>
        </w:rPr>
        <w:drawing>
          <wp:inline distT="0" distB="0" distL="0" distR="0" wp14:anchorId="5DAAE581" wp14:editId="281C8D6D">
            <wp:extent cx="5731510" cy="27247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r>
        <w:rPr>
          <w:noProof/>
        </w:rPr>
        <w:drawing>
          <wp:inline distT="0" distB="0" distL="0" distR="0" wp14:anchorId="011DFA22" wp14:editId="22BDC1B5">
            <wp:extent cx="5731510" cy="27247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r w:rsidRPr="002008D6">
        <w:t xml:space="preserve"> </w:t>
      </w:r>
      <w:r>
        <w:rPr>
          <w:noProof/>
        </w:rPr>
        <w:drawing>
          <wp:inline distT="0" distB="0" distL="0" distR="0" wp14:anchorId="4EF83A53" wp14:editId="3DBB2A78">
            <wp:extent cx="5731510" cy="27247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r w:rsidRPr="002008D6">
        <w:t xml:space="preserve"> </w:t>
      </w:r>
      <w:r>
        <w:rPr>
          <w:noProof/>
        </w:rPr>
        <w:lastRenderedPageBreak/>
        <w:drawing>
          <wp:inline distT="0" distB="0" distL="0" distR="0" wp14:anchorId="648A59DC" wp14:editId="45E9388C">
            <wp:extent cx="5731510" cy="27247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r w:rsidRPr="002008D6">
        <w:t xml:space="preserve"> </w:t>
      </w:r>
      <w:r>
        <w:rPr>
          <w:noProof/>
        </w:rPr>
        <w:drawing>
          <wp:inline distT="0" distB="0" distL="0" distR="0" wp14:anchorId="7BDAE582" wp14:editId="48ED09F2">
            <wp:extent cx="5731510" cy="241173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Pr="002008D6">
        <w:t xml:space="preserve"> </w:t>
      </w:r>
      <w:r>
        <w:rPr>
          <w:noProof/>
        </w:rPr>
        <w:drawing>
          <wp:inline distT="0" distB="0" distL="0" distR="0" wp14:anchorId="228B5154" wp14:editId="65C59499">
            <wp:extent cx="5731510" cy="24117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C9D603D" w14:textId="6FBDD2D6" w:rsidR="002008D6" w:rsidRDefault="002008D6" w:rsidP="002008D6">
      <w:pPr>
        <w:ind w:firstLine="720"/>
      </w:pPr>
      <w:r>
        <w:rPr>
          <w:noProof/>
        </w:rPr>
        <w:lastRenderedPageBreak/>
        <w:drawing>
          <wp:inline distT="0" distB="0" distL="0" distR="0" wp14:anchorId="0AFC57CA" wp14:editId="034B02FA">
            <wp:extent cx="5731510" cy="27901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90190"/>
                    </a:xfrm>
                    <a:prstGeom prst="rect">
                      <a:avLst/>
                    </a:prstGeom>
                  </pic:spPr>
                </pic:pic>
              </a:graphicData>
            </a:graphic>
          </wp:inline>
        </w:drawing>
      </w:r>
    </w:p>
    <w:p w14:paraId="604E476A" w14:textId="626D7BDB" w:rsidR="002008D6" w:rsidRDefault="002008D6" w:rsidP="002008D6">
      <w:pPr>
        <w:ind w:firstLine="720"/>
      </w:pPr>
      <w:r>
        <w:rPr>
          <w:noProof/>
        </w:rPr>
        <w:drawing>
          <wp:inline distT="0" distB="0" distL="0" distR="0" wp14:anchorId="1D3559CD" wp14:editId="4AFB6B05">
            <wp:extent cx="5731510" cy="28619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61945"/>
                    </a:xfrm>
                    <a:prstGeom prst="rect">
                      <a:avLst/>
                    </a:prstGeom>
                  </pic:spPr>
                </pic:pic>
              </a:graphicData>
            </a:graphic>
          </wp:inline>
        </w:drawing>
      </w:r>
    </w:p>
    <w:sectPr w:rsidR="002008D6">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7644C" w14:textId="77777777" w:rsidR="002008D6" w:rsidRDefault="002008D6" w:rsidP="002008D6">
      <w:pPr>
        <w:spacing w:after="0" w:line="240" w:lineRule="auto"/>
      </w:pPr>
      <w:r>
        <w:separator/>
      </w:r>
    </w:p>
  </w:endnote>
  <w:endnote w:type="continuationSeparator" w:id="0">
    <w:p w14:paraId="2C8047A5" w14:textId="77777777" w:rsidR="002008D6" w:rsidRDefault="002008D6" w:rsidP="00200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3250399"/>
      <w:docPartObj>
        <w:docPartGallery w:val="Page Numbers (Bottom of Page)"/>
        <w:docPartUnique/>
      </w:docPartObj>
    </w:sdtPr>
    <w:sdtEndPr>
      <w:rPr>
        <w:noProof/>
      </w:rPr>
    </w:sdtEndPr>
    <w:sdtContent>
      <w:p w14:paraId="0043E490" w14:textId="7B276472" w:rsidR="00D1137A" w:rsidRDefault="00D1137A">
        <w:pPr>
          <w:pStyle w:val="Footer"/>
        </w:pPr>
        <w:r>
          <w:fldChar w:fldCharType="begin"/>
        </w:r>
        <w:r>
          <w:instrText xml:space="preserve"> PAGE   \* MERGEFORMAT </w:instrText>
        </w:r>
        <w:r>
          <w:fldChar w:fldCharType="separate"/>
        </w:r>
        <w:r>
          <w:rPr>
            <w:noProof/>
          </w:rPr>
          <w:t>2</w:t>
        </w:r>
        <w:r>
          <w:rPr>
            <w:noProof/>
          </w:rPr>
          <w:fldChar w:fldCharType="end"/>
        </w:r>
      </w:p>
    </w:sdtContent>
  </w:sdt>
  <w:p w14:paraId="55DE5716" w14:textId="77777777" w:rsidR="00D1137A" w:rsidRDefault="00D11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AEAA1" w14:textId="77777777" w:rsidR="002008D6" w:rsidRDefault="002008D6" w:rsidP="002008D6">
      <w:pPr>
        <w:spacing w:after="0" w:line="240" w:lineRule="auto"/>
      </w:pPr>
      <w:r>
        <w:separator/>
      </w:r>
    </w:p>
  </w:footnote>
  <w:footnote w:type="continuationSeparator" w:id="0">
    <w:p w14:paraId="4383963D" w14:textId="77777777" w:rsidR="002008D6" w:rsidRDefault="002008D6" w:rsidP="002008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4A263" w14:textId="3FD5CA95" w:rsidR="002008D6" w:rsidRDefault="002008D6">
    <w:pPr>
      <w:pStyle w:val="Header"/>
    </w:pPr>
    <w:r>
      <w:t>Student Id: w18017575</w:t>
    </w:r>
  </w:p>
  <w:p w14:paraId="03FC49D2" w14:textId="07C98675" w:rsidR="002008D6" w:rsidRDefault="002008D6">
    <w:pPr>
      <w:pStyle w:val="Header"/>
    </w:pPr>
    <w:r>
      <w:t>Student name: Alexandru-Adonis Neagu</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TIxNjS3NLI0tTRQ0lEKTi0uzszPAykwrAUA6lbZIywAAAA="/>
  </w:docVars>
  <w:rsids>
    <w:rsidRoot w:val="002008D6"/>
    <w:rsid w:val="002008D6"/>
    <w:rsid w:val="004F2FE5"/>
    <w:rsid w:val="005A6CE7"/>
    <w:rsid w:val="005E75C9"/>
    <w:rsid w:val="00790182"/>
    <w:rsid w:val="00CA06D2"/>
    <w:rsid w:val="00D1137A"/>
    <w:rsid w:val="00D30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A559A"/>
  <w15:chartTrackingRefBased/>
  <w15:docId w15:val="{DAD11DB1-B0E5-4409-A561-4891FF2A7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01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08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8D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008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08D6"/>
  </w:style>
  <w:style w:type="paragraph" w:styleId="Footer">
    <w:name w:val="footer"/>
    <w:basedOn w:val="Normal"/>
    <w:link w:val="FooterChar"/>
    <w:uiPriority w:val="99"/>
    <w:unhideWhenUsed/>
    <w:rsid w:val="002008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08D6"/>
  </w:style>
  <w:style w:type="character" w:customStyle="1" w:styleId="Heading1Char">
    <w:name w:val="Heading 1 Char"/>
    <w:basedOn w:val="DefaultParagraphFont"/>
    <w:link w:val="Heading1"/>
    <w:uiPriority w:val="9"/>
    <w:rsid w:val="0079018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267</Words>
  <Characters>1528</Characters>
  <Application>Microsoft Office Word</Application>
  <DocSecurity>0</DocSecurity>
  <Lines>12</Lines>
  <Paragraphs>3</Paragraphs>
  <ScaleCrop>false</ScaleCrop>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neagu</dc:creator>
  <cp:keywords/>
  <dc:description/>
  <cp:lastModifiedBy>alexandru.neagu</cp:lastModifiedBy>
  <cp:revision>2</cp:revision>
  <dcterms:created xsi:type="dcterms:W3CDTF">2021-04-26T22:24:00Z</dcterms:created>
  <dcterms:modified xsi:type="dcterms:W3CDTF">2021-04-26T22:24:00Z</dcterms:modified>
</cp:coreProperties>
</file>